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Application</w:t>
      </w:r>
    </w:p>
    <w:bookmarkStart w:id="20" w:name="X63deac4e393252277f4177fcdc8c6fef2b75c97"/>
    <w:p>
      <w:pPr>
        <w:pStyle w:val="Heading1"/>
      </w:pPr>
      <w:r>
        <w:t xml:space="preserve">Cover Letter for Dietitian Position in United Kingdom London</w:t>
      </w:r>
    </w:p>
    <w:p>
      <w:pPr>
        <w:pStyle w:val="FirstParagraph"/>
      </w:pPr>
      <w:r>
        <w:t xml:space="preserve">Dear [Hiring Manager's Name],</w:t>
      </w:r>
    </w:p>
    <w:p>
      <w:pPr>
        <w:pStyle w:val="BodyText"/>
      </w:pPr>
      <w:r>
        <w:t xml:space="preserve">I am writing to express my sincere interest in the Dietitian position at [Organization Name] in United Kingdom London. As a dedicated and qualified dietitian with a passion for promoting health through nutrition, I am eager to contribute my expertise and skills to your team. The opportunity to work within the dynamic healthcare landscape of London, where diversity and innovation intersect, is both exciting and aligns perfectly with my professional aspirations.</w:t>
      </w:r>
    </w:p>
    <w:p>
      <w:pPr>
        <w:pStyle w:val="BodyText"/>
      </w:pPr>
      <w:r>
        <w:t xml:space="preserve">With [X years] of experience in dietetics, I have developed a comprehensive understanding of nutritional science, patient care, and public health initiatives. My career has been driven by a commitment to empowering individuals to make informed dietary choices that enhance their well-being. Whether working in clinical settings, community programs, or research projects, I have consistently focused on delivering personalized solutions that address the unique needs of my clients.</w:t>
      </w:r>
    </w:p>
    <w:p>
      <w:pPr>
        <w:pStyle w:val="BodyText"/>
      </w:pPr>
      <w:r>
        <w:t xml:space="preserve">One of the most rewarding aspects of being a Dietitian in the United Kingdom London is the ability to engage with a culturally diverse population. The city's rich tapestry of communities presents unique challenges and opportunities for dietary education, particularly in addressing food insecurity, chronic disease management, and culturally sensitive nutrition practices. I have experience collaborating with multidisciplinary teams to design programs that cater to these needs, such as developing meal plans for patients with diabetes or creating educational workshops on healthy eating for multicultural groups. This experience has deepened my appreciation for the role of a Dietitian in fostering health equity and inclusivity.</w:t>
      </w:r>
    </w:p>
    <w:p>
      <w:pPr>
        <w:pStyle w:val="BodyText"/>
      </w:pPr>
      <w:r>
        <w:t xml:space="preserve">My academic foundation includes a [Degree] in Dietetics from [University Name], where I graduated with honors. I am registered with the Health and Care Professions Council (HCPC) and actively affiliated with the British Dietetic Association (BDA), ensuring that my practice adheres to the highest standards of professionalism and ethical conduct. In addition, I have completed specialized training in areas such as [mention specific areas, e.g., sports nutrition, pediatric dietetics, or clinical nutrition], which has further equipped me to address a wide range of health concerns.</w:t>
      </w:r>
    </w:p>
    <w:p>
      <w:pPr>
        <w:pStyle w:val="BodyText"/>
      </w:pPr>
      <w:r>
        <w:t xml:space="preserve">What sets me apart as a Dietitian is my ability to combine scientific knowledge with empathy and communication skills. I understand that each client's journey is unique, and I strive to build trust through active listening and tailored guidance. For instance, during my tenure at [Previous Employer], I worked closely with patients recovering from surgery, helping them navigate post-operative nutrition challenges while incorporating their dietary preferences and cultural practices. This approach not only improved patient outcomes but also strengthened their confidence in managing their health long-term.</w:t>
      </w:r>
    </w:p>
    <w:p>
      <w:pPr>
        <w:pStyle w:val="BodyText"/>
      </w:pPr>
      <w:r>
        <w:t xml:space="preserve">In the context of United Kingdom London's evolving healthcare environment, I am particularly drawn to [Organization Name]'s mission to [mention specific organizational goal or value, e.g., "enhance access to nutritious food for underserved communities" or "advance evidence-based dietary interventions"]. As a Dietitian, I am committed to staying abreast of the latest research and guidelines from reputable sources such as the National Institute for Health and Care Excellence (NICE) and the World Health Organization (WHO). This ensures that my recommendations are both current and aligned with national health priorities.</w:t>
      </w:r>
    </w:p>
    <w:p>
      <w:pPr>
        <w:pStyle w:val="BodyText"/>
      </w:pPr>
      <w:r>
        <w:t xml:space="preserve">Furthermore, I recognize the importance of collaboration in London's healthcare system. The city's complex network of hospitals, clinics, and community organizations requires Dietitians to work closely with doctors, nurses, and social workers to provide holistic care. My experience working in interdisciplinary teams has honed my ability to communicate effectively across professions and advocate for patient-centered approaches. I am confident that these skills will enable me to contribute meaningfully to [Organization Name]'s goals.</w:t>
      </w:r>
    </w:p>
    <w:p>
      <w:pPr>
        <w:pStyle w:val="BodyText"/>
      </w:pPr>
      <w:r>
        <w:t xml:space="preserve">Living and working in United Kingdom London has also instilled in me a deep understanding of the region's public health challenges. From combating obesity rates to addressing dietary disparities among low-income populations, I am motivated by the opportunity to make a tangible impact. My recent involvement in [mention relevant project or initiative, e.g., "a local campaign promoting plant-based eating" or "a partnership with schools to improve student nutrition"] reflects my dedication to these causes and my ability to translate theory into action.</w:t>
      </w:r>
    </w:p>
    <w:p>
      <w:pPr>
        <w:pStyle w:val="BodyText"/>
      </w:pPr>
      <w:r>
        <w:t xml:space="preserve">I am particularly impressed by [Organization Name]'s commitment to [specific detail about the organization, such as its innovative programs or community outreach efforts]. As a Dietitian, I am eager to bring my expertise in [specific area, e.g., "nutritional counseling" or "public health policy"] to support these initiatives. I am also enthusiastic about the prospect of contributing to a team that values continuous learning and professional growth, as I believe that staying curious and adaptable is essential in a field as dynamic as dietetics.</w:t>
      </w:r>
    </w:p>
    <w:p>
      <w:pPr>
        <w:pStyle w:val="BodyText"/>
      </w:pPr>
      <w:r>
        <w:t xml:space="preserve">Thank you for considering my application. I would welcome the opportunity to discuss how my background, skills, and passion for dietetics align with the needs of [Organization Name]. Please feel free to contact me at [your phone number] or [your email address] at your convenience. I look forward to the possibility of contributing to your team and making a difference in the lives of individuals across United Kingdom Lond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Application</dc:title>
  <dc:creator/>
  <dc:language>en</dc:language>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file>